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2A48E" w14:textId="778D7204" w:rsidR="002E05F9" w:rsidRPr="007458D5"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1BDB116B">
                <wp:simplePos x="0" y="0"/>
                <wp:positionH relativeFrom="column">
                  <wp:posOffset>6350</wp:posOffset>
                </wp:positionH>
                <wp:positionV relativeFrom="paragraph">
                  <wp:posOffset>0</wp:posOffset>
                </wp:positionV>
                <wp:extent cx="6113145" cy="259080"/>
                <wp:effectExtent l="0" t="0" r="8255" b="7620"/>
                <wp:wrapTight wrapText="bothSides">
                  <wp:wrapPolygon edited="0">
                    <wp:start x="18623" y="0"/>
                    <wp:lineTo x="0" y="13765"/>
                    <wp:lineTo x="0" y="19059"/>
                    <wp:lineTo x="18623" y="21176"/>
                    <wp:lineTo x="21584" y="21176"/>
                    <wp:lineTo x="21584" y="0"/>
                    <wp:lineTo x="18623"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50E753E3"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614B23">
                                <w:rPr>
                                  <w:rFonts w:ascii="Arial Unicode MS" w:eastAsia="Arial Unicode MS" w:hAnsi="Arial Unicode MS" w:cs="Arial Unicode MS" w:hint="eastAsia"/>
                                  <w:sz w:val="12"/>
                                  <w:szCs w:val="10"/>
                                </w:rPr>
                                <w:t>6</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5pt;margin-top:0;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&#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7A20881" w14:textId="50E753E3"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614B23">
                          <w:rPr>
                            <w:rFonts w:ascii="Arial Unicode MS" w:eastAsia="Arial Unicode MS" w:hAnsi="Arial Unicode MS" w:cs="Arial Unicode MS" w:hint="eastAsia"/>
                            <w:sz w:val="12"/>
                            <w:szCs w:val="10"/>
                          </w:rPr>
                          <w:t>6</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7458D5" w:rsidRPr="007458D5">
        <w:rPr>
          <w:rFonts w:hint="eastAsia"/>
          <w:color w:val="FF0000"/>
        </w:rPr>
        <w:t>（登壇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2A39BBAD"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614B23">
        <w:rPr>
          <w:rFonts w:hint="eastAsia"/>
        </w:rPr>
        <w:t>6</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10" w:name="_Ref403846598"/>
      <w:r w:rsidRPr="000F19E2">
        <w:rPr>
          <w:rFonts w:hint="eastAsia"/>
        </w:rPr>
        <w:t>全般的な注意事項</w:t>
      </w:r>
      <w:bookmarkEnd w:id="10"/>
    </w:p>
    <w:p w14:paraId="59E01287" w14:textId="0055488B" w:rsidR="00910935"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154A67">
        <w:rPr>
          <w:rFonts w:hint="eastAsia"/>
        </w:rPr>
        <w:t>詳細は</w:t>
      </w:r>
      <w:r w:rsidR="00154A67">
        <w:rPr>
          <w:rFonts w:hint="eastAsia"/>
        </w:rPr>
        <w:t>WISS202</w:t>
      </w:r>
      <w:r w:rsidR="00614B23">
        <w:rPr>
          <w:rFonts w:hint="eastAsia"/>
        </w:rPr>
        <w:t>6</w:t>
      </w:r>
      <w:r w:rsidR="00154A67">
        <w:rPr>
          <w:rFonts w:hint="eastAsia"/>
        </w:rPr>
        <w:t>サイトから査読方針のページを参照</w:t>
      </w:r>
      <w:r w:rsidR="00D45921">
        <w:rPr>
          <w:rFonts w:hint="eastAsia"/>
        </w:rPr>
        <w:t>）</w:t>
      </w:r>
      <w:r>
        <w:rPr>
          <w:rFonts w:hint="eastAsia"/>
        </w:rPr>
        <w:t>．</w:t>
      </w:r>
    </w:p>
    <w:p w14:paraId="72116AF9" w14:textId="10BA1A6B" w:rsidR="00D765F4" w:rsidRDefault="00F61C46" w:rsidP="00F33FE3">
      <w:pPr>
        <w:ind w:firstLine="197"/>
      </w:pPr>
      <w:r>
        <w:rPr>
          <w:rFonts w:hint="eastAsia"/>
          <w:color w:val="ED7D31" w:themeColor="accent2"/>
        </w:rPr>
        <w:t>提出時，</w:t>
      </w:r>
      <w:r w:rsidR="00910935" w:rsidRPr="00F61C46">
        <w:rPr>
          <w:rFonts w:hint="eastAsia"/>
          <w:color w:val="ED7D31" w:themeColor="accent2"/>
        </w:rPr>
        <w:t>一部の</w:t>
      </w:r>
      <w:r w:rsidR="00910935" w:rsidRPr="00F61C46">
        <w:rPr>
          <w:rFonts w:hint="eastAsia"/>
          <w:color w:val="ED7D31" w:themeColor="accent2"/>
        </w:rPr>
        <w:t>Word</w:t>
      </w:r>
      <w:r w:rsidR="00910935" w:rsidRPr="00F61C46">
        <w:rPr>
          <w:rFonts w:hint="eastAsia"/>
          <w:color w:val="ED7D31" w:themeColor="accent2"/>
        </w:rPr>
        <w:t>において項番号が画像で出力されることがある．この場合，</w:t>
      </w:r>
      <w:r w:rsidR="00910935" w:rsidRPr="00F61C46">
        <w:rPr>
          <w:rFonts w:hint="eastAsia"/>
          <w:color w:val="ED7D31" w:themeColor="accent2"/>
        </w:rPr>
        <w:t>2.2.2</w:t>
      </w:r>
      <w:r w:rsidR="00910935" w:rsidRPr="00F61C46">
        <w:rPr>
          <w:rFonts w:hint="eastAsia"/>
          <w:color w:val="ED7D31" w:themeColor="accent2"/>
        </w:rPr>
        <w:t>項及び表</w:t>
      </w:r>
      <w:r w:rsidR="00910935" w:rsidRPr="00F61C46">
        <w:rPr>
          <w:rFonts w:hint="eastAsia"/>
          <w:color w:val="ED7D31" w:themeColor="accent2"/>
        </w:rPr>
        <w:t>1</w:t>
      </w:r>
      <w:r w:rsidR="00910935" w:rsidRPr="00F61C46">
        <w:rPr>
          <w:rFonts w:hint="eastAsia"/>
          <w:color w:val="ED7D31" w:themeColor="accent2"/>
        </w:rPr>
        <w:t>を参考に，項番号部分にスタイルの再指定（</w:t>
      </w:r>
      <w:r w:rsidR="00910935" w:rsidRPr="00F61C46">
        <w:rPr>
          <w:rFonts w:hint="eastAsia"/>
          <w:color w:val="ED7D31" w:themeColor="accent2"/>
        </w:rPr>
        <w:t xml:space="preserve">1.1.1 </w:t>
      </w:r>
      <w:r w:rsidR="00910935" w:rsidRPr="00F61C46">
        <w:rPr>
          <w:rFonts w:hint="eastAsia"/>
          <w:color w:val="ED7D31" w:themeColor="accent2"/>
        </w:rPr>
        <w:t>段落番号</w:t>
      </w:r>
      <w:r w:rsidR="00910935" w:rsidRPr="00F61C46">
        <w:rPr>
          <w:rFonts w:hint="eastAsia"/>
          <w:color w:val="ED7D31" w:themeColor="accent2"/>
        </w:rPr>
        <w:t>3</w:t>
      </w:r>
      <w:r w:rsidR="00910935" w:rsidRPr="00F61C46">
        <w:rPr>
          <w:rFonts w:hint="eastAsia"/>
          <w:color w:val="ED7D31" w:themeColor="accent2"/>
        </w:rPr>
        <w:t>を指定）を行うことで改善される．それでも改善しない場合は，手打ちで項番号を付与して対応する</w:t>
      </w:r>
      <w:r w:rsidR="00910935"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5CBDDB44" w:rsidR="000126EF" w:rsidRPr="000B3E9C" w:rsidRDefault="00B05754" w:rsidP="00F331E5">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w:t>
      </w:r>
      <w:r>
        <w:rPr>
          <w:rFonts w:hint="eastAsia"/>
        </w:rPr>
        <w:lastRenderedPageBreak/>
        <w:t>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1" w:name="_Ref392770849"/>
                            <w:bookmarkStart w:id="12" w:name="OLE_LINK16"/>
                            <w:bookmarkStart w:id="1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1"/>
                            <w:r w:rsidRPr="0014368C">
                              <w:t>．</w:t>
                            </w:r>
                            <w:r>
                              <w:rPr>
                                <w:rFonts w:hint="eastAsia"/>
                              </w:rPr>
                              <w:t>Word2010</w:t>
                            </w:r>
                            <w:r>
                              <w:rPr>
                                <w:rFonts w:hint="eastAsia"/>
                              </w:rPr>
                              <w:t>でスタイルウィンドウを表示するには図の赤丸部分をクリックする．</w:t>
                            </w:r>
                            <w:bookmarkEnd w:id="12"/>
                            <w:bookmarkEnd w:id="1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9" w:name="OLE_LINK6"/>
                                  <w:r w:rsidRPr="00690025">
                                    <w:rPr>
                                      <w:rStyle w:val="af2"/>
                                      <w:rFonts w:hint="eastAsia"/>
                                    </w:rPr>
                                    <w:t>段落番号</w:t>
                                  </w:r>
                                  <w:r w:rsidRPr="00690025">
                                    <w:rPr>
                                      <w:rStyle w:val="af2"/>
                                      <w:rFonts w:hint="eastAsia"/>
                                    </w:rPr>
                                    <w:t>2</w:t>
                                  </w:r>
                                  <w:bookmarkEnd w:id="1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2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&#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3" w:name="_Ref392770849"/>
                      <w:bookmarkStart w:id="24" w:name="OLE_LINK16"/>
                      <w:bookmarkStart w:id="25"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3"/>
                      <w:r w:rsidRPr="0014368C">
                        <w:t>．</w:t>
                      </w:r>
                      <w:r>
                        <w:rPr>
                          <w:rFonts w:hint="eastAsia"/>
                        </w:rPr>
                        <w:t>Word2010</w:t>
                      </w:r>
                      <w:r>
                        <w:rPr>
                          <w:rFonts w:hint="eastAsia"/>
                        </w:rPr>
                        <w:t>でスタイルウィンドウを表示するには図の赤丸部分をクリックする．</w:t>
                      </w:r>
                      <w:bookmarkEnd w:id="24"/>
                      <w:bookmarkEnd w:id="25"/>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6"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6"/>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7"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7"/>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8"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8"/>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9"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9"/>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30"/>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1" w:name="OLE_LINK6"/>
                            <w:r w:rsidRPr="00690025">
                              <w:rPr>
                                <w:rStyle w:val="af2"/>
                                <w:rFonts w:hint="eastAsia"/>
                              </w:rPr>
                              <w:t>段落番号</w:t>
                            </w:r>
                            <w:r w:rsidRPr="00690025">
                              <w:rPr>
                                <w:rStyle w:val="af2"/>
                                <w:rFonts w:hint="eastAsia"/>
                              </w:rPr>
                              <w:t>2</w:t>
                            </w:r>
                            <w:bookmarkEnd w:id="31"/>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2"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2"/>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3"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3"/>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4"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4"/>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5"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5"/>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33E9BD5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sidR="00CA7C59">
        <w:rPr>
          <w:rFonts w:hint="eastAsia"/>
          <w:noProof/>
        </w:rPr>
        <w:lastRenderedPageBreak/>
        <mc:AlternateContent>
          <mc:Choice Requires="wpg">
            <w:drawing>
              <wp:anchor distT="0" distB="0" distL="114300" distR="114300" simplePos="0" relativeHeight="251656704" behindDoc="0" locked="0" layoutInCell="1" allowOverlap="1" wp14:anchorId="3A44C1D0" wp14:editId="5161F089">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">
                <v:oval id="Oval 83" o:spid="_x0000_s1036"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&#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9"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9"/>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40"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40"/>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1"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1"/>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BivdEQ+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14:paraId="617C7759" w14:textId="291E39CA"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3" w:name="_Ref392764923"/>
      <w:r w:rsidRPr="00843676">
        <w:rPr>
          <w:rFonts w:hint="eastAsia"/>
        </w:rPr>
        <w:t>本文からの参照と配置</w:t>
      </w:r>
      <w:bookmarkEnd w:id="43"/>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101C976C"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vAlign w:val="center"/>
          </w:tcPr>
          <w:p w14:paraId="58953E70" w14:textId="77777777" w:rsidR="00785142" w:rsidRDefault="00D250A4" w:rsidP="00BF56BA">
            <w:pPr>
              <w:ind w:rightChars="7" w:right="14" w:firstLineChars="0" w:firstLine="0"/>
              <w:jc w:val="center"/>
            </w:pPr>
            <w:r w:rsidRPr="0080308D">
              <w:rPr>
                <w:noProof/>
                <w:position w:val="-10"/>
              </w:rPr>
              <w:object w:dxaOrig="180" w:dyaOrig="340" w14:anchorId="3D4DD754">
                <v:shape id="_x0000_i1025" type="#_x0000_t75" alt="" style="width:8.05pt;height:18.25pt;mso-width-percent:0;mso-height-percent:0;mso-width-percent:0;mso-height-percent:0" o:ole="">
                  <v:imagedata r:id="rId24" o:title=""/>
                </v:shape>
                <o:OLEObject Type="Embed" ProgID="Equation.3" ShapeID="_x0000_i1025" DrawAspect="Content" ObjectID="_1842387047" r:id="rId25"/>
              </w:object>
            </w:r>
            <w:r w:rsidRPr="00816C87">
              <w:rPr>
                <w:noProof/>
                <w:position w:val="-28"/>
              </w:rPr>
              <w:object w:dxaOrig="1800" w:dyaOrig="680" w14:anchorId="6E4A7BC4">
                <v:shape id="_x0000_i1026" type="#_x0000_t75" alt="" style="width:66.1pt;height:24.7pt;mso-width-percent:0;mso-height-percent:0;mso-width-percent:0;mso-height-percent:0" o:ole="">
                  <v:imagedata r:id="rId26" o:title=""/>
                </v:shape>
                <o:OLEObject Type="Embed" ProgID="Equation.3" ShapeID="_x0000_i1026" DrawAspect="Content" ObjectID="_1842387048" r:id="rId27"/>
              </w:object>
            </w:r>
          </w:p>
        </w:tc>
        <w:tc>
          <w:tcPr>
            <w:tcW w:w="650" w:type="dxa"/>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vAlign w:val="center"/>
          </w:tcPr>
          <w:p w14:paraId="72D9FDC1" w14:textId="77777777" w:rsidR="00785142" w:rsidRDefault="00D250A4" w:rsidP="00BF56BA">
            <w:pPr>
              <w:ind w:rightChars="7" w:right="14" w:firstLineChars="0" w:firstLine="0"/>
              <w:jc w:val="center"/>
            </w:pPr>
            <w:r w:rsidRPr="0080308D">
              <w:rPr>
                <w:noProof/>
                <w:position w:val="-10"/>
              </w:rPr>
              <w:object w:dxaOrig="180" w:dyaOrig="340" w14:anchorId="3A7B0EA2">
                <v:shape id="_x0000_i1027" type="#_x0000_t75" alt="" style="width:8.05pt;height:18.25pt;mso-width-percent:0;mso-height-percent:0;mso-width-percent:0;mso-height-percent:0" o:ole="">
                  <v:imagedata r:id="rId24" o:title=""/>
                </v:shape>
                <o:OLEObject Type="Embed" ProgID="Equation.3" ShapeID="_x0000_i1027" DrawAspect="Content" ObjectID="_1842387049" r:id="rId28"/>
              </w:object>
            </w:r>
            <w:r w:rsidRPr="00816C87">
              <w:rPr>
                <w:noProof/>
                <w:position w:val="-28"/>
              </w:rPr>
              <w:object w:dxaOrig="1800" w:dyaOrig="680" w14:anchorId="1DED1D38">
                <v:shape id="_x0000_i1028" type="#_x0000_t75" alt="" style="width:66.1pt;height:24.7pt;mso-width-percent:0;mso-height-percent:0;mso-width-percent:0;mso-height-percent:0" o:ole="">
                  <v:imagedata r:id="rId26" o:title=""/>
                </v:shape>
                <o:OLEObject Type="Embed" ProgID="Equation.3" ShapeID="_x0000_i1028" DrawAspect="Content" ObjectID="_1842387050" r:id="rId29"/>
              </w:object>
            </w:r>
          </w:p>
        </w:tc>
        <w:tc>
          <w:tcPr>
            <w:tcW w:w="650" w:type="dxa"/>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1E864DB3" w:rsidR="00DA1390" w:rsidRPr="00F331E5" w:rsidRDefault="00331AFE" w:rsidP="00F331E5">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r>
        <w:rPr>
          <w:rFonts w:hint="eastAsia"/>
        </w:rPr>
        <w:t>てす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188C6E8A"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E21339">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4"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4"/>
    </w:p>
    <w:p w14:paraId="28E5EE4C" w14:textId="5115E8E7" w:rsidR="000E6ACD" w:rsidRPr="00565876" w:rsidRDefault="000E6ACD" w:rsidP="001A00B4">
      <w:pPr>
        <w:pStyle w:val="a"/>
      </w:pPr>
      <w:bookmarkStart w:id="45"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6402F1">
        <w:rPr>
          <w:rFonts w:hint="eastAsia"/>
        </w:rPr>
        <w:t>6</w:t>
      </w:r>
      <w:r w:rsidR="001A25EA" w:rsidRPr="00565876">
        <w:rPr>
          <w:rFonts w:hint="eastAsia"/>
        </w:rPr>
        <w:t>/</w:t>
      </w:r>
      <w:r w:rsidR="001A25EA">
        <w:t>0</w:t>
      </w:r>
      <w:r w:rsidR="00963E1B">
        <w:t>6/03</w:t>
      </w:r>
      <w:r w:rsidR="00D960ED">
        <w:rPr>
          <w:rFonts w:hint="eastAsia"/>
        </w:rPr>
        <w:t xml:space="preserve"> </w:t>
      </w:r>
      <w:r w:rsidRPr="00565876">
        <w:rPr>
          <w:rFonts w:hint="eastAsia"/>
        </w:rPr>
        <w:t>確認</w:t>
      </w:r>
      <w:r w:rsidRPr="00565876">
        <w:t>)</w:t>
      </w:r>
      <w:r w:rsidRPr="00565876">
        <w:rPr>
          <w:rFonts w:hint="eastAsia"/>
        </w:rPr>
        <w:t xml:space="preserve"> </w:t>
      </w:r>
      <w:bookmarkEnd w:id="45"/>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76C3B92E"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6402F1">
        <w:rPr>
          <w:rFonts w:hint="eastAsia"/>
        </w:rPr>
        <w:t>6</w:t>
      </w:r>
      <w:r w:rsidRPr="00565876">
        <w:rPr>
          <w:rFonts w:hint="eastAsia"/>
        </w:rPr>
        <w:t>/</w:t>
      </w:r>
      <w:r>
        <w:t>0</w:t>
      </w:r>
      <w:r w:rsidR="00963E1B">
        <w:t>6</w:t>
      </w:r>
      <w:r w:rsidRPr="00565876">
        <w:rPr>
          <w:rFonts w:hint="eastAsia"/>
        </w:rPr>
        <w:t>/</w:t>
      </w:r>
      <w:r w:rsidR="00963E1B">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6"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6"/>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1"/>
      <w:headerReference w:type="default" r:id="rId32"/>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76B81" w14:textId="77777777" w:rsidR="00610F94" w:rsidRDefault="00610F94" w:rsidP="009B5CE9">
      <w:pPr>
        <w:spacing w:before="120"/>
        <w:ind w:left="299" w:right="76" w:firstLine="200"/>
      </w:pPr>
    </w:p>
    <w:p w14:paraId="7613DE1F" w14:textId="77777777" w:rsidR="00610F94" w:rsidRDefault="00610F94">
      <w:pPr>
        <w:ind w:firstLine="200"/>
      </w:pPr>
      <w:r>
        <w:separator/>
      </w:r>
    </w:p>
  </w:endnote>
  <w:endnote w:type="continuationSeparator" w:id="0">
    <w:p w14:paraId="0E548AB6" w14:textId="77777777" w:rsidR="00610F94" w:rsidRDefault="00610F94" w:rsidP="009B5CE9">
      <w:pPr>
        <w:spacing w:before="120"/>
        <w:ind w:left="299" w:right="76" w:firstLine="200"/>
      </w:pPr>
    </w:p>
    <w:p w14:paraId="5C5A0F4E" w14:textId="77777777" w:rsidR="00610F94" w:rsidRDefault="00610F94">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Unicode MS">
    <w:altName w:val="A-OTF UD新丸ゴ Pr6N 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BD644" w14:textId="77777777" w:rsidR="00610F94" w:rsidRDefault="00610F94">
      <w:pPr>
        <w:ind w:firstLine="200"/>
      </w:pPr>
      <w:r>
        <w:separator/>
      </w:r>
      <w:r>
        <w:separator/>
      </w:r>
    </w:p>
  </w:footnote>
  <w:footnote w:type="continuationSeparator" w:id="0">
    <w:p w14:paraId="2BA0CCAA" w14:textId="77777777" w:rsidR="00610F94" w:rsidRDefault="00610F94" w:rsidP="009B5CE9">
      <w:pPr>
        <w:spacing w:before="120"/>
        <w:ind w:left="299" w:right="76" w:firstLine="200"/>
      </w:pPr>
    </w:p>
    <w:p w14:paraId="52D86867" w14:textId="77777777" w:rsidR="00610F94" w:rsidRDefault="00610F94">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7F403" w14:textId="586203C4" w:rsidR="001C3F80" w:rsidRDefault="00011E59" w:rsidP="001C3F80">
    <w:pPr>
      <w:pStyle w:val="a5"/>
      <w:ind w:right="76" w:firstLineChars="0" w:firstLine="0"/>
      <w:jc w:val="center"/>
      <w:rPr>
        <w:rFonts w:hint="eastAsia"/>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614B23">
      <w:rPr>
        <w:rFonts w:hint="eastAsia"/>
        <w:sz w:val="16"/>
        <w:szCs w:val="15"/>
      </w:rPr>
      <w:t>6</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88569364">
    <w:abstractNumId w:val="11"/>
  </w:num>
  <w:num w:numId="2" w16cid:durableId="1452170782">
    <w:abstractNumId w:val="13"/>
  </w:num>
  <w:num w:numId="3" w16cid:durableId="1920669475">
    <w:abstractNumId w:val="17"/>
  </w:num>
  <w:num w:numId="4" w16cid:durableId="1028065288">
    <w:abstractNumId w:val="18"/>
  </w:num>
  <w:num w:numId="5" w16cid:durableId="1385562824">
    <w:abstractNumId w:val="14"/>
  </w:num>
  <w:num w:numId="6" w16cid:durableId="1240217077">
    <w:abstractNumId w:val="19"/>
  </w:num>
  <w:num w:numId="7" w16cid:durableId="1055399533">
    <w:abstractNumId w:val="11"/>
  </w:num>
  <w:num w:numId="8" w16cid:durableId="1979188260">
    <w:abstractNumId w:val="15"/>
  </w:num>
  <w:num w:numId="9" w16cid:durableId="222759922">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195461398">
    <w:abstractNumId w:val="11"/>
  </w:num>
  <w:num w:numId="11" w16cid:durableId="787046873">
    <w:abstractNumId w:val="11"/>
  </w:num>
  <w:num w:numId="12" w16cid:durableId="14950259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6283126">
    <w:abstractNumId w:val="11"/>
  </w:num>
  <w:num w:numId="14" w16cid:durableId="1991865123">
    <w:abstractNumId w:val="11"/>
  </w:num>
  <w:num w:numId="15" w16cid:durableId="552622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573477">
    <w:abstractNumId w:val="11"/>
  </w:num>
  <w:num w:numId="17" w16cid:durableId="1869179909">
    <w:abstractNumId w:val="20"/>
  </w:num>
  <w:num w:numId="18" w16cid:durableId="1697776656">
    <w:abstractNumId w:val="0"/>
  </w:num>
  <w:num w:numId="19" w16cid:durableId="1769085650">
    <w:abstractNumId w:val="16"/>
  </w:num>
  <w:num w:numId="20" w16cid:durableId="686562173">
    <w:abstractNumId w:val="10"/>
  </w:num>
  <w:num w:numId="21" w16cid:durableId="1877884238">
    <w:abstractNumId w:val="8"/>
  </w:num>
  <w:num w:numId="22" w16cid:durableId="1737320717">
    <w:abstractNumId w:val="7"/>
  </w:num>
  <w:num w:numId="23" w16cid:durableId="2027445105">
    <w:abstractNumId w:val="6"/>
  </w:num>
  <w:num w:numId="24" w16cid:durableId="16852633">
    <w:abstractNumId w:val="5"/>
  </w:num>
  <w:num w:numId="25" w16cid:durableId="215288083">
    <w:abstractNumId w:val="9"/>
  </w:num>
  <w:num w:numId="26" w16cid:durableId="1201211339">
    <w:abstractNumId w:val="4"/>
  </w:num>
  <w:num w:numId="27" w16cid:durableId="1012226936">
    <w:abstractNumId w:val="3"/>
  </w:num>
  <w:num w:numId="28" w16cid:durableId="2138253156">
    <w:abstractNumId w:val="2"/>
  </w:num>
  <w:num w:numId="29" w16cid:durableId="603225341">
    <w:abstractNumId w:val="1"/>
  </w:num>
  <w:num w:numId="30" w16cid:durableId="1998487167">
    <w:abstractNumId w:val="21"/>
  </w:num>
  <w:num w:numId="31" w16cid:durableId="1770194701">
    <w:abstractNumId w:val="12"/>
  </w:num>
  <w:num w:numId="32" w16cid:durableId="1146825000">
    <w:abstractNumId w:val="11"/>
  </w:num>
  <w:num w:numId="33" w16cid:durableId="1426725701">
    <w:abstractNumId w:val="11"/>
  </w:num>
  <w:num w:numId="34" w16cid:durableId="1089083866">
    <w:abstractNumId w:val="11"/>
  </w:num>
  <w:num w:numId="35" w16cid:durableId="1189100354">
    <w:abstractNumId w:val="11"/>
  </w:num>
  <w:num w:numId="36" w16cid:durableId="1933774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dirty"/>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2FA5"/>
    <w:rsid w:val="0001556E"/>
    <w:rsid w:val="00017229"/>
    <w:rsid w:val="00021B6F"/>
    <w:rsid w:val="00025A94"/>
    <w:rsid w:val="0002760F"/>
    <w:rsid w:val="00033C22"/>
    <w:rsid w:val="00033CC2"/>
    <w:rsid w:val="0004203C"/>
    <w:rsid w:val="00042FF8"/>
    <w:rsid w:val="00044394"/>
    <w:rsid w:val="00051D95"/>
    <w:rsid w:val="000521A4"/>
    <w:rsid w:val="000526B5"/>
    <w:rsid w:val="0005443E"/>
    <w:rsid w:val="000544B2"/>
    <w:rsid w:val="00057B48"/>
    <w:rsid w:val="00065E76"/>
    <w:rsid w:val="00072077"/>
    <w:rsid w:val="00073760"/>
    <w:rsid w:val="000746CA"/>
    <w:rsid w:val="000757BB"/>
    <w:rsid w:val="00076364"/>
    <w:rsid w:val="00076748"/>
    <w:rsid w:val="00076ABB"/>
    <w:rsid w:val="00077F86"/>
    <w:rsid w:val="00080920"/>
    <w:rsid w:val="000823CA"/>
    <w:rsid w:val="000835DA"/>
    <w:rsid w:val="00085AF8"/>
    <w:rsid w:val="00086561"/>
    <w:rsid w:val="00087646"/>
    <w:rsid w:val="00091BAD"/>
    <w:rsid w:val="00093930"/>
    <w:rsid w:val="00094A81"/>
    <w:rsid w:val="000979AD"/>
    <w:rsid w:val="000A1E79"/>
    <w:rsid w:val="000A5A54"/>
    <w:rsid w:val="000A6ACB"/>
    <w:rsid w:val="000A6DF1"/>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54A67"/>
    <w:rsid w:val="00164680"/>
    <w:rsid w:val="00167414"/>
    <w:rsid w:val="001675BF"/>
    <w:rsid w:val="001728F5"/>
    <w:rsid w:val="00180935"/>
    <w:rsid w:val="00181529"/>
    <w:rsid w:val="001869AB"/>
    <w:rsid w:val="00194BB0"/>
    <w:rsid w:val="00195642"/>
    <w:rsid w:val="001A00B4"/>
    <w:rsid w:val="001A1B37"/>
    <w:rsid w:val="001A25EA"/>
    <w:rsid w:val="001A5758"/>
    <w:rsid w:val="001B07CB"/>
    <w:rsid w:val="001C27CB"/>
    <w:rsid w:val="001C29A8"/>
    <w:rsid w:val="001C3F80"/>
    <w:rsid w:val="001C5137"/>
    <w:rsid w:val="001C6D8D"/>
    <w:rsid w:val="001D0AD9"/>
    <w:rsid w:val="001D0F14"/>
    <w:rsid w:val="001D426E"/>
    <w:rsid w:val="001D4347"/>
    <w:rsid w:val="001D5C94"/>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19A"/>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6A74"/>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1480"/>
    <w:rsid w:val="00483CA2"/>
    <w:rsid w:val="004868A7"/>
    <w:rsid w:val="0048690F"/>
    <w:rsid w:val="00487AA9"/>
    <w:rsid w:val="00492902"/>
    <w:rsid w:val="00494231"/>
    <w:rsid w:val="004948B2"/>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679F9"/>
    <w:rsid w:val="00577D19"/>
    <w:rsid w:val="00586F66"/>
    <w:rsid w:val="005923D1"/>
    <w:rsid w:val="00592C3A"/>
    <w:rsid w:val="00592D90"/>
    <w:rsid w:val="00593E36"/>
    <w:rsid w:val="00596BE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0F94"/>
    <w:rsid w:val="006145F5"/>
    <w:rsid w:val="00614B23"/>
    <w:rsid w:val="00617612"/>
    <w:rsid w:val="00621E71"/>
    <w:rsid w:val="00625F08"/>
    <w:rsid w:val="00627450"/>
    <w:rsid w:val="0063067C"/>
    <w:rsid w:val="00633139"/>
    <w:rsid w:val="00634C48"/>
    <w:rsid w:val="00635608"/>
    <w:rsid w:val="00640044"/>
    <w:rsid w:val="006402F1"/>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DDA"/>
    <w:rsid w:val="006C053F"/>
    <w:rsid w:val="006C3E8E"/>
    <w:rsid w:val="006C4763"/>
    <w:rsid w:val="006C5ADF"/>
    <w:rsid w:val="006C5ED3"/>
    <w:rsid w:val="006D1FE8"/>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1049"/>
    <w:rsid w:val="007455DB"/>
    <w:rsid w:val="007458D5"/>
    <w:rsid w:val="00746460"/>
    <w:rsid w:val="007471A8"/>
    <w:rsid w:val="0075191D"/>
    <w:rsid w:val="0075323F"/>
    <w:rsid w:val="00756C5F"/>
    <w:rsid w:val="00762C6F"/>
    <w:rsid w:val="00763BAF"/>
    <w:rsid w:val="00766173"/>
    <w:rsid w:val="00766844"/>
    <w:rsid w:val="00767648"/>
    <w:rsid w:val="00770F74"/>
    <w:rsid w:val="007722E6"/>
    <w:rsid w:val="007850D7"/>
    <w:rsid w:val="00785142"/>
    <w:rsid w:val="00787D36"/>
    <w:rsid w:val="007944C4"/>
    <w:rsid w:val="007A062C"/>
    <w:rsid w:val="007A0AD1"/>
    <w:rsid w:val="007A3A40"/>
    <w:rsid w:val="007B0C4C"/>
    <w:rsid w:val="007B2D51"/>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47D8"/>
    <w:rsid w:val="008E5596"/>
    <w:rsid w:val="008F0B2A"/>
    <w:rsid w:val="008F35BA"/>
    <w:rsid w:val="008F402F"/>
    <w:rsid w:val="008F6272"/>
    <w:rsid w:val="008F7422"/>
    <w:rsid w:val="00902761"/>
    <w:rsid w:val="00905BF9"/>
    <w:rsid w:val="009106A6"/>
    <w:rsid w:val="00910935"/>
    <w:rsid w:val="0091167D"/>
    <w:rsid w:val="00911965"/>
    <w:rsid w:val="00912947"/>
    <w:rsid w:val="00913F1A"/>
    <w:rsid w:val="0091403B"/>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3E1B"/>
    <w:rsid w:val="00964837"/>
    <w:rsid w:val="00965A9F"/>
    <w:rsid w:val="009708B9"/>
    <w:rsid w:val="00970C6F"/>
    <w:rsid w:val="00980121"/>
    <w:rsid w:val="00987377"/>
    <w:rsid w:val="0099723E"/>
    <w:rsid w:val="009A7314"/>
    <w:rsid w:val="009B291F"/>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654F"/>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3437"/>
    <w:rsid w:val="00B67CFD"/>
    <w:rsid w:val="00B725E9"/>
    <w:rsid w:val="00B772AD"/>
    <w:rsid w:val="00B810F9"/>
    <w:rsid w:val="00B848FD"/>
    <w:rsid w:val="00B85116"/>
    <w:rsid w:val="00B85AE9"/>
    <w:rsid w:val="00B92421"/>
    <w:rsid w:val="00B942F7"/>
    <w:rsid w:val="00B96482"/>
    <w:rsid w:val="00BA2F21"/>
    <w:rsid w:val="00BA4CF9"/>
    <w:rsid w:val="00BA54D5"/>
    <w:rsid w:val="00BB3EAE"/>
    <w:rsid w:val="00BB6207"/>
    <w:rsid w:val="00BB65EE"/>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3CA"/>
    <w:rsid w:val="00C057A9"/>
    <w:rsid w:val="00C062B1"/>
    <w:rsid w:val="00C07882"/>
    <w:rsid w:val="00C10450"/>
    <w:rsid w:val="00C13515"/>
    <w:rsid w:val="00C13562"/>
    <w:rsid w:val="00C14B4F"/>
    <w:rsid w:val="00C16A6F"/>
    <w:rsid w:val="00C16F67"/>
    <w:rsid w:val="00C17A15"/>
    <w:rsid w:val="00C20922"/>
    <w:rsid w:val="00C21B19"/>
    <w:rsid w:val="00C2277B"/>
    <w:rsid w:val="00C23633"/>
    <w:rsid w:val="00C24DA0"/>
    <w:rsid w:val="00C316EC"/>
    <w:rsid w:val="00C3743A"/>
    <w:rsid w:val="00C378E4"/>
    <w:rsid w:val="00C411E7"/>
    <w:rsid w:val="00C44BDA"/>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A7C59"/>
    <w:rsid w:val="00CB0155"/>
    <w:rsid w:val="00CB02F7"/>
    <w:rsid w:val="00CB393D"/>
    <w:rsid w:val="00CB522E"/>
    <w:rsid w:val="00CB76B7"/>
    <w:rsid w:val="00CC146F"/>
    <w:rsid w:val="00CC20FE"/>
    <w:rsid w:val="00CC2B66"/>
    <w:rsid w:val="00CC4B67"/>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50A4"/>
    <w:rsid w:val="00D26D08"/>
    <w:rsid w:val="00D27942"/>
    <w:rsid w:val="00D30C8A"/>
    <w:rsid w:val="00D3526F"/>
    <w:rsid w:val="00D36C64"/>
    <w:rsid w:val="00D36E4A"/>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661B"/>
    <w:rsid w:val="00D90F82"/>
    <w:rsid w:val="00D911CF"/>
    <w:rsid w:val="00D91826"/>
    <w:rsid w:val="00D92999"/>
    <w:rsid w:val="00D94D8D"/>
    <w:rsid w:val="00D95F68"/>
    <w:rsid w:val="00D960ED"/>
    <w:rsid w:val="00DA121E"/>
    <w:rsid w:val="00DA1390"/>
    <w:rsid w:val="00DA4D84"/>
    <w:rsid w:val="00DB190D"/>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339"/>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A4B"/>
    <w:rsid w:val="00EE2EA2"/>
    <w:rsid w:val="00EE54A8"/>
    <w:rsid w:val="00EF542E"/>
    <w:rsid w:val="00F00489"/>
    <w:rsid w:val="00F015B8"/>
    <w:rsid w:val="00F04EC2"/>
    <w:rsid w:val="00F05419"/>
    <w:rsid w:val="00F061A8"/>
    <w:rsid w:val="00F12032"/>
    <w:rsid w:val="00F1392A"/>
    <w:rsid w:val="00F2096D"/>
    <w:rsid w:val="00F23216"/>
    <w:rsid w:val="00F26E7C"/>
    <w:rsid w:val="00F331E5"/>
    <w:rsid w:val="00F33FE3"/>
    <w:rsid w:val="00F344C9"/>
    <w:rsid w:val="00F34E3B"/>
    <w:rsid w:val="00F37740"/>
    <w:rsid w:val="00F377F8"/>
    <w:rsid w:val="00F4719B"/>
    <w:rsid w:val="00F47C0C"/>
    <w:rsid w:val="00F50081"/>
    <w:rsid w:val="00F5061E"/>
    <w:rsid w:val="00F51199"/>
    <w:rsid w:val="00F572CF"/>
    <w:rsid w:val="00F57C54"/>
    <w:rsid w:val="00F61C46"/>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D1196"/>
    <w:rsid w:val="00FE0D6A"/>
    <w:rsid w:val="00FE4328"/>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12.w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wmf"/><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oleObject" Target="embeddings/oleObject3.bin"/><Relationship Id="rId10" Type="http://schemas.openxmlformats.org/officeDocument/2006/relationships/header" Target="header1.xml"/><Relationship Id="rId19" Type="http://schemas.openxmlformats.org/officeDocument/2006/relationships/image" Target="media/image6.wmf"/><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oleObject" Target="embeddings/oleObject2.bin"/><Relationship Id="rId30" Type="http://schemas.openxmlformats.org/officeDocument/2006/relationships/image" Target="media/image13.jpeg"/><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59</Words>
  <Characters>546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3</cp:revision>
  <cp:lastPrinted>2019-04-08T09:54:00Z</cp:lastPrinted>
  <dcterms:created xsi:type="dcterms:W3CDTF">2026-06-07T16:23:00Z</dcterms:created>
  <dcterms:modified xsi:type="dcterms:W3CDTF">2026-06-07T16:24:00Z</dcterms:modified>
  <cp:category/>
</cp:coreProperties>
</file>